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74B946" w14:textId="133B7164" w:rsidR="00557A8F" w:rsidRDefault="00557A8F" w:rsidP="00557A8F">
      <w:pPr>
        <w:pStyle w:val="Title"/>
        <w:spacing w:line="256" w:lineRule="auto"/>
        <w:ind w:left="2670"/>
      </w:pPr>
      <w:r>
        <w:rPr>
          <w:noProof/>
          <w:lang w:eastAsia="en-GB"/>
        </w:rPr>
        <w:drawing>
          <wp:anchor distT="0" distB="0" distL="0" distR="0" simplePos="0" relativeHeight="251658240" behindDoc="0" locked="0" layoutInCell="1" allowOverlap="1" wp14:anchorId="10C34D2F" wp14:editId="5D0B3D4C">
            <wp:simplePos x="0" y="0"/>
            <wp:positionH relativeFrom="page">
              <wp:posOffset>823595</wp:posOffset>
            </wp:positionH>
            <wp:positionV relativeFrom="paragraph">
              <wp:posOffset>-173355</wp:posOffset>
            </wp:positionV>
            <wp:extent cx="1228725" cy="1087120"/>
            <wp:effectExtent l="0" t="0" r="9525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087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1F5F34"/>
        </w:rPr>
        <w:t xml:space="preserve">St </w:t>
      </w:r>
      <w:proofErr w:type="spellStart"/>
      <w:r>
        <w:rPr>
          <w:color w:val="1F5F34"/>
        </w:rPr>
        <w:t>Erme</w:t>
      </w:r>
      <w:proofErr w:type="spellEnd"/>
      <w:r>
        <w:rPr>
          <w:color w:val="1F5F34"/>
        </w:rPr>
        <w:t xml:space="preserve"> with </w:t>
      </w:r>
      <w:proofErr w:type="spellStart"/>
      <w:r>
        <w:rPr>
          <w:color w:val="1F5F34"/>
        </w:rPr>
        <w:t>Trispen</w:t>
      </w:r>
      <w:proofErr w:type="spellEnd"/>
      <w:r>
        <w:rPr>
          <w:color w:val="1F5F34"/>
          <w:spacing w:val="1"/>
        </w:rPr>
        <w:t xml:space="preserve"> </w:t>
      </w:r>
      <w:r>
        <w:rPr>
          <w:color w:val="1F5F34"/>
        </w:rPr>
        <w:t>Communit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Primar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School</w:t>
      </w:r>
    </w:p>
    <w:p w14:paraId="673D2ACF" w14:textId="54AED173" w:rsidR="001716F0" w:rsidRDefault="001716F0">
      <w:pPr>
        <w:pStyle w:val="BodyText"/>
        <w:ind w:left="983"/>
        <w:rPr>
          <w:rFonts w:ascii="Times New Roman"/>
          <w:b w:val="0"/>
          <w:sz w:val="20"/>
        </w:rPr>
      </w:pPr>
    </w:p>
    <w:p w14:paraId="673D2AD0" w14:textId="77777777" w:rsidR="001716F0" w:rsidRDefault="007135DD">
      <w:pPr>
        <w:pStyle w:val="BodyText"/>
        <w:spacing w:before="132" w:line="259" w:lineRule="auto"/>
        <w:ind w:left="2766" w:right="138" w:hanging="2634"/>
      </w:pPr>
      <w:r>
        <w:rPr>
          <w:color w:val="4471C4"/>
        </w:rPr>
        <w:t xml:space="preserve">Strategies for </w:t>
      </w:r>
      <w:r>
        <w:rPr>
          <w:color w:val="C45811"/>
        </w:rPr>
        <w:t xml:space="preserve">supporting pupils </w:t>
      </w:r>
      <w:r>
        <w:rPr>
          <w:color w:val="4471C4"/>
        </w:rPr>
        <w:t>with Special Educational Needs and</w:t>
      </w:r>
      <w:r>
        <w:rPr>
          <w:color w:val="4471C4"/>
          <w:spacing w:val="-87"/>
        </w:rPr>
        <w:t xml:space="preserve"> </w:t>
      </w:r>
      <w:r>
        <w:rPr>
          <w:color w:val="4471C4"/>
        </w:rPr>
        <w:t>Disabilities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in</w:t>
      </w:r>
      <w:r>
        <w:rPr>
          <w:color w:val="4471C4"/>
          <w:spacing w:val="1"/>
        </w:rPr>
        <w:t xml:space="preserve"> </w:t>
      </w:r>
      <w:r>
        <w:rPr>
          <w:color w:val="C45811"/>
        </w:rPr>
        <w:t xml:space="preserve">Geography </w:t>
      </w:r>
      <w:r>
        <w:rPr>
          <w:color w:val="4471C4"/>
        </w:rPr>
        <w:t>lessons.</w:t>
      </w:r>
    </w:p>
    <w:p w14:paraId="673D2AD1" w14:textId="77777777" w:rsidR="001716F0" w:rsidRDefault="001716F0">
      <w:pPr>
        <w:spacing w:before="12"/>
        <w:rPr>
          <w:b/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1716F0" w14:paraId="673D2AD4" w14:textId="77777777">
        <w:trPr>
          <w:trHeight w:val="294"/>
        </w:trPr>
        <w:tc>
          <w:tcPr>
            <w:tcW w:w="2831" w:type="dxa"/>
          </w:tcPr>
          <w:p w14:paraId="673D2AD2" w14:textId="77777777" w:rsidR="001716F0" w:rsidRDefault="007135DD">
            <w:pPr>
              <w:pStyle w:val="TableParagraph"/>
              <w:spacing w:line="274" w:lineRule="exact"/>
              <w:ind w:left="470" w:right="462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Individual Need</w:t>
            </w:r>
          </w:p>
        </w:tc>
        <w:tc>
          <w:tcPr>
            <w:tcW w:w="7629" w:type="dxa"/>
          </w:tcPr>
          <w:p w14:paraId="673D2AD3" w14:textId="5B645093" w:rsidR="001716F0" w:rsidRDefault="00CA2632">
            <w:pPr>
              <w:pStyle w:val="TableParagraph"/>
              <w:spacing w:line="274" w:lineRule="exact"/>
              <w:ind w:left="1621" w:right="1615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Here’s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ow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we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elp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everyone to grow in Confidence, Knowledge and Creativity</w:t>
            </w:r>
            <w:bookmarkStart w:id="0" w:name="_GoBack"/>
            <w:bookmarkEnd w:id="0"/>
          </w:p>
        </w:tc>
      </w:tr>
      <w:tr w:rsidR="001716F0" w14:paraId="673D2AE4" w14:textId="77777777">
        <w:trPr>
          <w:trHeight w:val="5976"/>
        </w:trPr>
        <w:tc>
          <w:tcPr>
            <w:tcW w:w="2831" w:type="dxa"/>
          </w:tcPr>
          <w:p w14:paraId="673D2AD5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AD6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AD7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AD8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AD9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ADA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ADB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ADC" w14:textId="77777777" w:rsidR="001716F0" w:rsidRDefault="001716F0">
            <w:pPr>
              <w:pStyle w:val="TableParagraph"/>
              <w:spacing w:before="9"/>
              <w:ind w:left="0"/>
              <w:rPr>
                <w:b/>
                <w:sz w:val="23"/>
              </w:rPr>
            </w:pPr>
          </w:p>
          <w:p w14:paraId="673D2ADD" w14:textId="77777777" w:rsidR="001716F0" w:rsidRDefault="007135DD">
            <w:pPr>
              <w:pStyle w:val="TableParagraph"/>
              <w:ind w:left="143" w:right="120" w:firstLine="35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ttention Deficit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Hyperactivity</w:t>
            </w:r>
            <w:r>
              <w:rPr>
                <w:b/>
                <w:color w:val="4471C4"/>
                <w:spacing w:val="-16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673D2ADE" w14:textId="77777777" w:rsidR="001716F0" w:rsidRDefault="007135DD">
            <w:pPr>
              <w:pStyle w:val="TableParagraph"/>
              <w:ind w:left="107" w:right="306"/>
              <w:rPr>
                <w:sz w:val="24"/>
              </w:rPr>
            </w:pPr>
            <w:r>
              <w:rPr>
                <w:sz w:val="24"/>
              </w:rPr>
              <w:t>Due to its hands-on nature, Geography is an excellent subject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H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ce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in.</w:t>
            </w:r>
          </w:p>
          <w:p w14:paraId="673D2ADF" w14:textId="77777777" w:rsidR="001716F0" w:rsidRDefault="007135DD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22"/>
              <w:ind w:right="130"/>
              <w:rPr>
                <w:rFonts w:ascii="Wingdings" w:hAnsi="Wingdings"/>
              </w:rPr>
            </w:pPr>
            <w:r>
              <w:rPr>
                <w:sz w:val="24"/>
              </w:rPr>
              <w:t>Ensure all resources are available for the children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xplore prior to the lesson and, if support is needed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llow access to materials e.g. atlases, ensure the teache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A is available.</w:t>
            </w:r>
          </w:p>
          <w:p w14:paraId="673D2AE0" w14:textId="77777777" w:rsidR="001716F0" w:rsidRDefault="007135DD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21"/>
              <w:ind w:right="113"/>
              <w:rPr>
                <w:rFonts w:ascii="Wingdings" w:hAnsi="Wingdings"/>
              </w:rPr>
            </w:pPr>
            <w:r>
              <w:rPr>
                <w:sz w:val="24"/>
              </w:rPr>
              <w:t>During fieldwork, give clear rules to follow for safety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cus for the lesson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cept that being outside is exciting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b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main firm 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LI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s 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cus.</w:t>
            </w:r>
          </w:p>
          <w:p w14:paraId="673D2AE1" w14:textId="77777777" w:rsidR="001716F0" w:rsidRDefault="007135DD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24"/>
              <w:ind w:right="262"/>
              <w:rPr>
                <w:rFonts w:ascii="Wingdings" w:hAnsi="Wingdings"/>
              </w:rPr>
            </w:pPr>
            <w:r>
              <w:rPr>
                <w:sz w:val="24"/>
              </w:rPr>
              <w:t>Allow time-out within the area of learning (if not learn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 classroom e.g. fieldwork) where the child can cal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own if needed – agree this space with the child a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quired</w:t>
            </w:r>
          </w:p>
          <w:p w14:paraId="673D2AE2" w14:textId="77777777" w:rsidR="001716F0" w:rsidRDefault="007135DD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23"/>
              <w:ind w:right="195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here are lots of opportunities within Geography 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roup work – depending on the child, ensure they ha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‘role’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la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dition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sourc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ase a pupil needs to work independently (regardless of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need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i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 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lesson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vis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dividu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</w:p>
          <w:p w14:paraId="673D2AE3" w14:textId="77777777" w:rsidR="001716F0" w:rsidRDefault="007135DD">
            <w:pPr>
              <w:pStyle w:val="TableParagraph"/>
              <w:spacing w:line="296" w:lineRule="exact"/>
              <w:ind w:right="161"/>
              <w:rPr>
                <w:sz w:val="24"/>
              </w:rPr>
            </w:pPr>
            <w:r>
              <w:rPr>
                <w:sz w:val="24"/>
              </w:rPr>
              <w:t>with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 plann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ss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houl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also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sider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ruggling)</w:t>
            </w:r>
          </w:p>
        </w:tc>
      </w:tr>
      <w:tr w:rsidR="001716F0" w14:paraId="673D2AEB" w14:textId="77777777">
        <w:trPr>
          <w:trHeight w:val="2105"/>
        </w:trPr>
        <w:tc>
          <w:tcPr>
            <w:tcW w:w="2831" w:type="dxa"/>
          </w:tcPr>
          <w:p w14:paraId="673D2AE5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AE6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AE7" w14:textId="77777777" w:rsidR="001716F0" w:rsidRDefault="007135DD">
            <w:pPr>
              <w:pStyle w:val="TableParagraph"/>
              <w:spacing w:before="219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nxiety</w:t>
            </w:r>
          </w:p>
        </w:tc>
        <w:tc>
          <w:tcPr>
            <w:tcW w:w="7629" w:type="dxa"/>
          </w:tcPr>
          <w:p w14:paraId="673D2AE8" w14:textId="77777777" w:rsidR="001716F0" w:rsidRDefault="007135DD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</w:tabs>
              <w:ind w:right="320"/>
              <w:jc w:val="both"/>
              <w:rPr>
                <w:rFonts w:ascii="Wingdings" w:hAnsi="Wingdings"/>
              </w:rPr>
            </w:pPr>
            <w:r>
              <w:rPr>
                <w:sz w:val="24"/>
              </w:rPr>
              <w:t>Most strategies for helping those with anxiety will be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ame within Geography – knowing the child will help, of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urse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su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-teac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lpful.</w:t>
            </w:r>
          </w:p>
          <w:p w14:paraId="673D2AE9" w14:textId="77777777" w:rsidR="001716F0" w:rsidRDefault="007135DD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</w:tabs>
              <w:spacing w:before="23"/>
              <w:ind w:right="248"/>
              <w:rPr>
                <w:rFonts w:ascii="Wingdings" w:hAnsi="Wingdings"/>
              </w:rPr>
            </w:pPr>
            <w:r>
              <w:rPr>
                <w:sz w:val="24"/>
              </w:rPr>
              <w:t>Reassurance, especially of difficult concepts e.g. lines of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atitude. longitude etc. and explaining several times 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ays e.g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tlas, map, globe</w:t>
            </w:r>
          </w:p>
          <w:p w14:paraId="673D2AEA" w14:textId="77777777" w:rsidR="001716F0" w:rsidRDefault="007135DD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</w:tabs>
              <w:spacing w:before="23" w:line="27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i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u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ho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rea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quired</w:t>
            </w:r>
          </w:p>
        </w:tc>
      </w:tr>
      <w:tr w:rsidR="001716F0" w14:paraId="673D2AF7" w14:textId="77777777">
        <w:trPr>
          <w:trHeight w:val="4163"/>
        </w:trPr>
        <w:tc>
          <w:tcPr>
            <w:tcW w:w="2831" w:type="dxa"/>
          </w:tcPr>
          <w:p w14:paraId="673D2AEC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AED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AEE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AEF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AF0" w14:textId="77777777" w:rsidR="001716F0" w:rsidRDefault="001716F0">
            <w:pPr>
              <w:pStyle w:val="TableParagraph"/>
              <w:spacing w:before="11"/>
              <w:ind w:left="0"/>
              <w:rPr>
                <w:b/>
                <w:sz w:val="21"/>
              </w:rPr>
            </w:pPr>
          </w:p>
          <w:p w14:paraId="673D2AF1" w14:textId="77777777" w:rsidR="001716F0" w:rsidRDefault="007135DD">
            <w:pPr>
              <w:pStyle w:val="TableParagraph"/>
              <w:ind w:left="866" w:right="843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utism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pectrum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673D2AF2" w14:textId="77777777" w:rsidR="001716F0" w:rsidRDefault="007135DD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</w:tabs>
              <w:ind w:right="123"/>
              <w:rPr>
                <w:rFonts w:ascii="Wingdings" w:hAnsi="Wingdings"/>
              </w:rPr>
            </w:pPr>
            <w:r>
              <w:rPr>
                <w:sz w:val="24"/>
              </w:rPr>
              <w:t>Geography lessons and fieldwork can be overwhelm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 some children due to the changing nature of lessons –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ll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 spa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verwhelmed.</w:t>
            </w:r>
          </w:p>
          <w:p w14:paraId="673D2AF3" w14:textId="77777777" w:rsidR="001716F0" w:rsidRDefault="007135DD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</w:tabs>
              <w:spacing w:before="25"/>
              <w:ind w:right="496"/>
              <w:rPr>
                <w:rFonts w:ascii="Wingdings" w:hAnsi="Wingdings"/>
              </w:rPr>
            </w:pPr>
            <w:r>
              <w:rPr>
                <w:sz w:val="24"/>
              </w:rPr>
              <w:t>Some children may have definite ideas based on thei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rior</w:t>
            </w:r>
          </w:p>
          <w:p w14:paraId="673D2AF4" w14:textId="77777777" w:rsidR="001716F0" w:rsidRDefault="007135DD">
            <w:pPr>
              <w:pStyle w:val="TableParagraph"/>
              <w:ind w:right="298"/>
              <w:rPr>
                <w:sz w:val="24"/>
              </w:rPr>
            </w:pPr>
            <w:r>
              <w:rPr>
                <w:sz w:val="24"/>
              </w:rPr>
              <w:t>(incorrectly learned) knowledge which may need to b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 xml:space="preserve">‘untaught’ </w:t>
            </w:r>
            <w:proofErr w:type="spellStart"/>
            <w:r>
              <w:rPr>
                <w:sz w:val="24"/>
              </w:rPr>
              <w:t>e.g</w:t>
            </w:r>
            <w:proofErr w:type="spellEnd"/>
            <w:r>
              <w:rPr>
                <w:sz w:val="24"/>
              </w:rPr>
              <w:t xml:space="preserve"> which countries are in which continent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yramids were in Ancient Rome etc. – be consist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en correcting ideas and have ‘proof’ e.g. atla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lob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 we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ritt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eets.</w:t>
            </w:r>
          </w:p>
          <w:p w14:paraId="673D2AF5" w14:textId="77777777" w:rsidR="001716F0" w:rsidRDefault="007135DD">
            <w:pPr>
              <w:pStyle w:val="TableParagraph"/>
              <w:ind w:right="927"/>
              <w:rPr>
                <w:sz w:val="24"/>
              </w:rPr>
            </w:pPr>
            <w:r>
              <w:rPr>
                <w:sz w:val="24"/>
              </w:rPr>
              <w:t>Continue to go over these incorrect ideas with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acts.</w:t>
            </w:r>
          </w:p>
          <w:p w14:paraId="673D2AF6" w14:textId="77777777" w:rsidR="001716F0" w:rsidRDefault="007135DD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</w:tabs>
              <w:spacing w:before="4" w:line="292" w:lineRule="exact"/>
              <w:ind w:right="965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Be able to show understanding in a range of way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including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e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ritt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</w:p>
        </w:tc>
      </w:tr>
    </w:tbl>
    <w:p w14:paraId="673D2AF8" w14:textId="77777777" w:rsidR="001716F0" w:rsidRDefault="001716F0">
      <w:pPr>
        <w:spacing w:line="292" w:lineRule="exact"/>
        <w:rPr>
          <w:rFonts w:ascii="Wingdings" w:hAnsi="Wingdings"/>
          <w:sz w:val="24"/>
        </w:rPr>
        <w:sectPr w:rsidR="001716F0">
          <w:type w:val="continuous"/>
          <w:pgSz w:w="11910" w:h="16840"/>
          <w:pgMar w:top="700" w:right="600" w:bottom="895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1716F0" w14:paraId="673D2AFB" w14:textId="77777777">
        <w:trPr>
          <w:trHeight w:val="587"/>
        </w:trPr>
        <w:tc>
          <w:tcPr>
            <w:tcW w:w="2831" w:type="dxa"/>
          </w:tcPr>
          <w:p w14:paraId="673D2AF9" w14:textId="77777777" w:rsidR="001716F0" w:rsidRDefault="001716F0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7629" w:type="dxa"/>
          </w:tcPr>
          <w:p w14:paraId="673D2AFA" w14:textId="77777777" w:rsidR="001716F0" w:rsidRDefault="007135DD">
            <w:pPr>
              <w:pStyle w:val="TableParagraph"/>
              <w:spacing w:line="292" w:lineRule="exact"/>
              <w:ind w:right="1207"/>
              <w:rPr>
                <w:sz w:val="24"/>
              </w:rPr>
            </w:pPr>
            <w:r>
              <w:rPr>
                <w:sz w:val="24"/>
              </w:rPr>
              <w:t>extend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riting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quired.</w:t>
            </w:r>
          </w:p>
        </w:tc>
      </w:tr>
      <w:tr w:rsidR="001716F0" w14:paraId="673D2B03" w14:textId="77777777">
        <w:trPr>
          <w:trHeight w:val="2080"/>
        </w:trPr>
        <w:tc>
          <w:tcPr>
            <w:tcW w:w="2831" w:type="dxa"/>
          </w:tcPr>
          <w:p w14:paraId="673D2AFC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AFD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AFE" w14:textId="77777777" w:rsidR="001716F0" w:rsidRDefault="007135DD">
            <w:pPr>
              <w:pStyle w:val="TableParagraph"/>
              <w:spacing w:before="207"/>
              <w:ind w:left="468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calculia</w:t>
            </w:r>
          </w:p>
        </w:tc>
        <w:tc>
          <w:tcPr>
            <w:tcW w:w="7629" w:type="dxa"/>
          </w:tcPr>
          <w:p w14:paraId="673D2AFF" w14:textId="77777777" w:rsidR="001716F0" w:rsidRDefault="007135DD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Physic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source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per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monstrated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</w:p>
          <w:p w14:paraId="673D2B00" w14:textId="77777777" w:rsidR="001716F0" w:rsidRDefault="007135DD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ind w:right="264"/>
              <w:rPr>
                <w:rFonts w:ascii="Wingdings" w:hAnsi="Wingdings"/>
              </w:rPr>
            </w:pPr>
            <w:r>
              <w:rPr>
                <w:sz w:val="24"/>
              </w:rPr>
              <w:t>Lots of practise looking from whole-world maps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ct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hys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p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.g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‘pictu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rame’</w:t>
            </w:r>
          </w:p>
          <w:p w14:paraId="673D2B01" w14:textId="77777777" w:rsidR="001716F0" w:rsidRDefault="007135D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– draw a frame around an area and let the childre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xpl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hap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and 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hel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u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inks</w:t>
            </w:r>
          </w:p>
          <w:p w14:paraId="673D2B02" w14:textId="77777777" w:rsidR="001716F0" w:rsidRDefault="007135DD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spacing w:before="6" w:line="292" w:lineRule="exact"/>
              <w:ind w:right="44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Suppo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quantitati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a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.g.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raph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ar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tc.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noProof/>
                <w:spacing w:val="5"/>
                <w:position w:val="-4"/>
                <w:sz w:val="24"/>
                <w:lang w:eastAsia="en-GB"/>
              </w:rPr>
              <w:drawing>
                <wp:inline distT="0" distB="0" distL="0" distR="0" wp14:anchorId="673D2B50" wp14:editId="673D2B51">
                  <wp:extent cx="225551" cy="181355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551" cy="181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/>
                <w:spacing w:val="5"/>
                <w:position w:val="-4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id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word-mats to hel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</w:p>
        </w:tc>
      </w:tr>
      <w:tr w:rsidR="001716F0" w14:paraId="673D2B0B" w14:textId="77777777">
        <w:trPr>
          <w:trHeight w:val="2102"/>
        </w:trPr>
        <w:tc>
          <w:tcPr>
            <w:tcW w:w="2831" w:type="dxa"/>
          </w:tcPr>
          <w:p w14:paraId="673D2B04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B05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B06" w14:textId="77777777" w:rsidR="001716F0" w:rsidRDefault="007135DD">
            <w:pPr>
              <w:pStyle w:val="TableParagraph"/>
              <w:spacing w:before="219"/>
              <w:ind w:left="468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lexia</w:t>
            </w:r>
          </w:p>
        </w:tc>
        <w:tc>
          <w:tcPr>
            <w:tcW w:w="7629" w:type="dxa"/>
          </w:tcPr>
          <w:p w14:paraId="673D2B07" w14:textId="77777777" w:rsidR="001716F0" w:rsidRDefault="007135DD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e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s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acti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yslexic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upil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.g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iz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yp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eography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llow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 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lpful:</w:t>
            </w:r>
          </w:p>
          <w:p w14:paraId="673D2B08" w14:textId="77777777" w:rsidR="001716F0" w:rsidRDefault="007135DD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before="24"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Visu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id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d-ma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</w:p>
          <w:p w14:paraId="673D2B09" w14:textId="77777777" w:rsidR="001716F0" w:rsidRDefault="007135DD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ind w:right="552"/>
              <w:rPr>
                <w:rFonts w:ascii="Wingdings" w:hAnsi="Wingdings"/>
              </w:rPr>
            </w:pPr>
            <w:r>
              <w:rPr>
                <w:sz w:val="24"/>
              </w:rPr>
              <w:t>Reading text-heavy atlas pages or summarising withi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handou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quired</w:t>
            </w:r>
          </w:p>
          <w:p w14:paraId="673D2B0A" w14:textId="77777777" w:rsidR="001716F0" w:rsidRDefault="007135DD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before="4" w:line="292" w:lineRule="exact"/>
              <w:ind w:right="900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A range of showing understanding – visual, written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rawing, graph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tc.</w:t>
            </w:r>
          </w:p>
        </w:tc>
      </w:tr>
      <w:tr w:rsidR="001716F0" w14:paraId="673D2B13" w14:textId="77777777">
        <w:trPr>
          <w:trHeight w:val="1816"/>
        </w:trPr>
        <w:tc>
          <w:tcPr>
            <w:tcW w:w="2831" w:type="dxa"/>
          </w:tcPr>
          <w:p w14:paraId="673D2B0C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B0D" w14:textId="77777777" w:rsidR="001716F0" w:rsidRDefault="001716F0">
            <w:pPr>
              <w:pStyle w:val="TableParagraph"/>
              <w:spacing w:before="1"/>
              <w:ind w:left="0"/>
              <w:rPr>
                <w:b/>
                <w:sz w:val="34"/>
              </w:rPr>
            </w:pPr>
          </w:p>
          <w:p w14:paraId="673D2B0E" w14:textId="77777777" w:rsidR="001716F0" w:rsidRDefault="007135DD">
            <w:pPr>
              <w:pStyle w:val="TableParagraph"/>
              <w:ind w:left="468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praxia</w:t>
            </w:r>
          </w:p>
        </w:tc>
        <w:tc>
          <w:tcPr>
            <w:tcW w:w="7629" w:type="dxa"/>
          </w:tcPr>
          <w:p w14:paraId="673D2B0F" w14:textId="77777777" w:rsidR="001716F0" w:rsidRDefault="007135DD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ind w:right="900"/>
              <w:rPr>
                <w:rFonts w:ascii="Wingdings" w:hAnsi="Wingdings"/>
              </w:rPr>
            </w:pPr>
            <w:r>
              <w:rPr>
                <w:sz w:val="24"/>
              </w:rPr>
              <w:t>A range of showing understanding – visual, written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rawing, graph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tc.</w:t>
            </w:r>
          </w:p>
          <w:p w14:paraId="673D2B10" w14:textId="77777777" w:rsidR="001716F0" w:rsidRDefault="007135DD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spacing w:before="24"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Suppo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antitati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t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.g.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raph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arts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</w:p>
          <w:p w14:paraId="673D2B11" w14:textId="77777777" w:rsidR="001716F0" w:rsidRDefault="007135DD">
            <w:pPr>
              <w:pStyle w:val="TableParagraph"/>
              <w:spacing w:line="294" w:lineRule="exact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caffold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raph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at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dde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</w:p>
          <w:p w14:paraId="673D2B12" w14:textId="77777777" w:rsidR="001716F0" w:rsidRDefault="007135DD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spacing w:before="8" w:line="290" w:lineRule="atLeast"/>
              <w:ind w:right="307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Demonstrate any equipment to be used for Geography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less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 fieldwork</w:t>
            </w:r>
          </w:p>
        </w:tc>
      </w:tr>
      <w:tr w:rsidR="001716F0" w14:paraId="673D2B1F" w14:textId="77777777">
        <w:trPr>
          <w:trHeight w:val="3583"/>
        </w:trPr>
        <w:tc>
          <w:tcPr>
            <w:tcW w:w="2831" w:type="dxa"/>
          </w:tcPr>
          <w:p w14:paraId="673D2B14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B15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B16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B17" w14:textId="77777777" w:rsidR="001716F0" w:rsidRDefault="001716F0">
            <w:pPr>
              <w:pStyle w:val="TableParagraph"/>
              <w:ind w:left="0"/>
              <w:rPr>
                <w:b/>
                <w:sz w:val="38"/>
              </w:rPr>
            </w:pPr>
          </w:p>
          <w:p w14:paraId="673D2B18" w14:textId="77777777" w:rsidR="001716F0" w:rsidRDefault="007135DD">
            <w:pPr>
              <w:pStyle w:val="TableParagraph"/>
              <w:ind w:left="744" w:right="717" w:firstLine="24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Hearing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673D2B19" w14:textId="77777777" w:rsidR="001716F0" w:rsidRDefault="007135DD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Pre-teac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quired</w:t>
            </w:r>
          </w:p>
          <w:p w14:paraId="673D2B1A" w14:textId="77777777" w:rsidR="001716F0" w:rsidRDefault="007135DD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Demonstrate 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</w:p>
          <w:p w14:paraId="673D2B1B" w14:textId="77777777" w:rsidR="001716F0" w:rsidRDefault="007135DD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spacing w:before="2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Visu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id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quired</w:t>
            </w:r>
          </w:p>
          <w:p w14:paraId="673D2B1C" w14:textId="77777777" w:rsidR="001716F0" w:rsidRDefault="007135DD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spacing w:before="1"/>
              <w:ind w:right="229"/>
              <w:rPr>
                <w:rFonts w:ascii="Wingdings" w:hAnsi="Wingdings"/>
              </w:rPr>
            </w:pPr>
            <w:r>
              <w:rPr>
                <w:sz w:val="24"/>
              </w:rPr>
              <w:t>When completing fieldwork, agree a way of ensuring al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ildren know when/where to return to if on school site –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u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udi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.g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istle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su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artner/grou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ive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visual cue – want to encourage independent fieldwork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at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vid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eded.</w:t>
            </w:r>
          </w:p>
          <w:p w14:paraId="673D2B1D" w14:textId="77777777" w:rsidR="001716F0" w:rsidRDefault="007135DD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spacing w:before="24"/>
              <w:ind w:right="367"/>
              <w:jc w:val="both"/>
              <w:rPr>
                <w:rFonts w:ascii="Wingdings" w:hAnsi="Wingdings"/>
              </w:rPr>
            </w:pPr>
            <w:r>
              <w:rPr>
                <w:sz w:val="24"/>
              </w:rPr>
              <w:t>Ensure instructions are understood before lesson begin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dition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vid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quired</w:t>
            </w:r>
          </w:p>
          <w:p w14:paraId="673D2B1E" w14:textId="77777777" w:rsidR="001716F0" w:rsidRDefault="007135DD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spacing w:before="27" w:line="274" w:lineRule="exact"/>
              <w:ind w:hanging="361"/>
              <w:jc w:val="both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Visu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id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d-ma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</w:p>
        </w:tc>
      </w:tr>
      <w:tr w:rsidR="001716F0" w14:paraId="673D2B24" w14:textId="77777777">
        <w:trPr>
          <w:trHeight w:val="907"/>
        </w:trPr>
        <w:tc>
          <w:tcPr>
            <w:tcW w:w="2831" w:type="dxa"/>
          </w:tcPr>
          <w:p w14:paraId="673D2B20" w14:textId="77777777" w:rsidR="001716F0" w:rsidRDefault="001716F0">
            <w:pPr>
              <w:pStyle w:val="TableParagraph"/>
              <w:spacing w:before="11"/>
              <w:ind w:left="0"/>
              <w:rPr>
                <w:b/>
                <w:sz w:val="24"/>
              </w:rPr>
            </w:pPr>
          </w:p>
          <w:p w14:paraId="673D2B21" w14:textId="77777777" w:rsidR="001716F0" w:rsidRDefault="007135DD">
            <w:pPr>
              <w:pStyle w:val="TableParagraph"/>
              <w:spacing w:before="1"/>
              <w:ind w:left="470" w:right="401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ileting Issues</w:t>
            </w:r>
          </w:p>
        </w:tc>
        <w:tc>
          <w:tcPr>
            <w:tcW w:w="7629" w:type="dxa"/>
          </w:tcPr>
          <w:p w14:paraId="673D2B22" w14:textId="77777777" w:rsidR="001716F0" w:rsidRDefault="007135DD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spacing w:before="1"/>
              <w:ind w:right="682"/>
              <w:rPr>
                <w:rFonts w:ascii="Wingdings" w:hAnsi="Wingdings"/>
              </w:rPr>
            </w:pPr>
            <w:r>
              <w:rPr>
                <w:sz w:val="24"/>
              </w:rPr>
              <w:t>Allowances and provision needed when complet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field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wa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chool building/trips</w:t>
            </w:r>
          </w:p>
          <w:p w14:paraId="673D2B23" w14:textId="77777777" w:rsidR="001716F0" w:rsidRDefault="007135DD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spacing w:before="24" w:line="27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All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ime 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eded</w:t>
            </w:r>
          </w:p>
        </w:tc>
      </w:tr>
      <w:tr w:rsidR="001716F0" w14:paraId="673D2B30" w14:textId="77777777">
        <w:trPr>
          <w:trHeight w:val="2940"/>
        </w:trPr>
        <w:tc>
          <w:tcPr>
            <w:tcW w:w="2831" w:type="dxa"/>
          </w:tcPr>
          <w:p w14:paraId="673D2B25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B26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B27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B28" w14:textId="77777777" w:rsidR="001716F0" w:rsidRDefault="007135DD">
            <w:pPr>
              <w:pStyle w:val="TableParagraph"/>
              <w:ind w:left="1020" w:right="454" w:hanging="32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gnition an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earning</w:t>
            </w:r>
          </w:p>
          <w:p w14:paraId="673D2B29" w14:textId="77777777" w:rsidR="001716F0" w:rsidRDefault="007135DD">
            <w:pPr>
              <w:pStyle w:val="TableParagraph"/>
              <w:spacing w:line="294" w:lineRule="exact"/>
              <w:ind w:left="78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hallenges</w:t>
            </w:r>
          </w:p>
        </w:tc>
        <w:tc>
          <w:tcPr>
            <w:tcW w:w="7629" w:type="dxa"/>
          </w:tcPr>
          <w:p w14:paraId="673D2B2A" w14:textId="77777777" w:rsidR="001716F0" w:rsidRDefault="007135DD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Visu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id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d-ma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</w:p>
          <w:p w14:paraId="673D2B2B" w14:textId="77777777" w:rsidR="001716F0" w:rsidRDefault="007135DD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ind w:right="296"/>
              <w:rPr>
                <w:rFonts w:ascii="Wingdings" w:hAnsi="Wingdings"/>
              </w:rPr>
            </w:pPr>
            <w:r>
              <w:rPr>
                <w:sz w:val="24"/>
              </w:rPr>
              <w:t>Demonstrate how to use equipment each time it is use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sistenc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cessing.</w:t>
            </w:r>
          </w:p>
          <w:p w14:paraId="673D2B2C" w14:textId="77777777" w:rsidR="001716F0" w:rsidRDefault="007135DD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ind w:right="1258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Brea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w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sk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nageab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un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demonstr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ach step 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quired</w:t>
            </w:r>
          </w:p>
          <w:p w14:paraId="673D2B2D" w14:textId="77777777" w:rsidR="001716F0" w:rsidRDefault="007135DD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ind w:right="340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Writ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xtend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clud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xamples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ext 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affolded frame</w:t>
            </w:r>
          </w:p>
          <w:p w14:paraId="673D2B2E" w14:textId="77777777" w:rsidR="001716F0" w:rsidRDefault="007135DD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line="29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Ste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e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</w:p>
          <w:p w14:paraId="673D2B2F" w14:textId="77777777" w:rsidR="001716F0" w:rsidRDefault="007135DD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line="292" w:lineRule="exact"/>
              <w:ind w:right="332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Grou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tne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ieldwork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a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as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vide peer support</w:t>
            </w:r>
          </w:p>
        </w:tc>
      </w:tr>
      <w:tr w:rsidR="001716F0" w14:paraId="673D2B35" w14:textId="77777777">
        <w:trPr>
          <w:trHeight w:val="1177"/>
        </w:trPr>
        <w:tc>
          <w:tcPr>
            <w:tcW w:w="2831" w:type="dxa"/>
          </w:tcPr>
          <w:p w14:paraId="673D2B31" w14:textId="77777777" w:rsidR="001716F0" w:rsidRDefault="007135DD">
            <w:pPr>
              <w:pStyle w:val="TableParagraph"/>
              <w:ind w:left="909" w:right="493" w:firstLine="28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Speech,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anguage</w:t>
            </w:r>
            <w:r>
              <w:rPr>
                <w:b/>
                <w:color w:val="4471C4"/>
                <w:spacing w:val="-13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&amp;</w:t>
            </w:r>
          </w:p>
          <w:p w14:paraId="673D2B32" w14:textId="77777777" w:rsidR="001716F0" w:rsidRDefault="007135DD">
            <w:pPr>
              <w:pStyle w:val="TableParagraph"/>
              <w:spacing w:line="296" w:lineRule="exact"/>
              <w:ind w:left="1039" w:right="394" w:hanging="50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mmunication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Needs</w:t>
            </w:r>
          </w:p>
        </w:tc>
        <w:tc>
          <w:tcPr>
            <w:tcW w:w="7629" w:type="dxa"/>
          </w:tcPr>
          <w:p w14:paraId="673D2B33" w14:textId="77777777" w:rsidR="001716F0" w:rsidRDefault="007135DD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Visu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id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d-ma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</w:p>
          <w:p w14:paraId="673D2B34" w14:textId="77777777" w:rsidR="001716F0" w:rsidRDefault="007135DD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spacing w:before="1"/>
              <w:ind w:right="296"/>
              <w:rPr>
                <w:sz w:val="24"/>
              </w:rPr>
            </w:pPr>
            <w:r>
              <w:rPr>
                <w:sz w:val="24"/>
              </w:rPr>
              <w:t>Demonstrate how to use equipment each time it is use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sistenc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cessing.</w:t>
            </w:r>
          </w:p>
        </w:tc>
      </w:tr>
    </w:tbl>
    <w:p w14:paraId="673D2B36" w14:textId="77777777" w:rsidR="001716F0" w:rsidRDefault="001716F0">
      <w:pPr>
        <w:rPr>
          <w:sz w:val="24"/>
        </w:rPr>
        <w:sectPr w:rsidR="001716F0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1716F0" w14:paraId="673D2B3C" w14:textId="77777777">
        <w:trPr>
          <w:trHeight w:val="2088"/>
        </w:trPr>
        <w:tc>
          <w:tcPr>
            <w:tcW w:w="2831" w:type="dxa"/>
          </w:tcPr>
          <w:p w14:paraId="673D2B37" w14:textId="77777777" w:rsidR="001716F0" w:rsidRDefault="001716F0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7629" w:type="dxa"/>
          </w:tcPr>
          <w:p w14:paraId="673D2B38" w14:textId="77777777" w:rsidR="001716F0" w:rsidRDefault="007135DD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ind w:right="1258"/>
              <w:rPr>
                <w:rFonts w:ascii="Wingdings" w:hAnsi="Wingdings"/>
              </w:rPr>
            </w:pPr>
            <w:r>
              <w:rPr>
                <w:sz w:val="24"/>
              </w:rPr>
              <w:t>Brea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w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sk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nageab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un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demonstr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ach step 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quired</w:t>
            </w:r>
          </w:p>
          <w:p w14:paraId="673D2B39" w14:textId="77777777" w:rsidR="001716F0" w:rsidRDefault="007135DD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ind w:right="340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Writ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xtend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clud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xamples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ext 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affolded frame</w:t>
            </w:r>
          </w:p>
          <w:p w14:paraId="673D2B3A" w14:textId="77777777" w:rsidR="001716F0" w:rsidRDefault="007135DD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before="2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Ste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e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nderstandab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</w:p>
          <w:p w14:paraId="673D2B3B" w14:textId="77777777" w:rsidR="001716F0" w:rsidRDefault="007135DD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before="1"/>
              <w:ind w:right="332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Grou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tne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ieldwork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a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as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vide peer support</w:t>
            </w:r>
          </w:p>
        </w:tc>
      </w:tr>
      <w:tr w:rsidR="001716F0" w14:paraId="673D2B3F" w14:textId="77777777">
        <w:trPr>
          <w:trHeight w:val="590"/>
        </w:trPr>
        <w:tc>
          <w:tcPr>
            <w:tcW w:w="2831" w:type="dxa"/>
          </w:tcPr>
          <w:p w14:paraId="673D2B3D" w14:textId="77777777" w:rsidR="001716F0" w:rsidRDefault="007135DD">
            <w:pPr>
              <w:pStyle w:val="TableParagraph"/>
              <w:spacing w:line="292" w:lineRule="exact"/>
              <w:ind w:left="931" w:right="693" w:firstLine="1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urette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yndrome</w:t>
            </w:r>
          </w:p>
        </w:tc>
        <w:tc>
          <w:tcPr>
            <w:tcW w:w="7629" w:type="dxa"/>
          </w:tcPr>
          <w:p w14:paraId="673D2B3E" w14:textId="77777777" w:rsidR="001716F0" w:rsidRDefault="007135DD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line="290" w:lineRule="atLeast"/>
              <w:ind w:right="621"/>
              <w:rPr>
                <w:sz w:val="24"/>
              </w:rPr>
            </w:pPr>
            <w:r>
              <w:rPr>
                <w:sz w:val="24"/>
              </w:rPr>
              <w:t>Be aware of tics when using globes – position them i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idd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s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fore use</w:t>
            </w:r>
          </w:p>
        </w:tc>
      </w:tr>
      <w:tr w:rsidR="001716F0" w14:paraId="673D2B47" w14:textId="77777777">
        <w:trPr>
          <w:trHeight w:val="3235"/>
        </w:trPr>
        <w:tc>
          <w:tcPr>
            <w:tcW w:w="2831" w:type="dxa"/>
          </w:tcPr>
          <w:p w14:paraId="673D2B40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B41" w14:textId="77777777" w:rsidR="001716F0" w:rsidRDefault="001716F0">
            <w:pPr>
              <w:pStyle w:val="TableParagraph"/>
              <w:ind w:left="0"/>
              <w:rPr>
                <w:b/>
                <w:sz w:val="28"/>
              </w:rPr>
            </w:pPr>
          </w:p>
          <w:p w14:paraId="673D2B42" w14:textId="77777777" w:rsidR="001716F0" w:rsidRDefault="001716F0">
            <w:pPr>
              <w:pStyle w:val="TableParagraph"/>
              <w:ind w:left="0"/>
              <w:rPr>
                <w:b/>
                <w:sz w:val="40"/>
              </w:rPr>
            </w:pPr>
          </w:p>
          <w:p w14:paraId="673D2B43" w14:textId="77777777" w:rsidR="001716F0" w:rsidRDefault="007135DD">
            <w:pPr>
              <w:pStyle w:val="TableParagraph"/>
              <w:ind w:left="984" w:right="490" w:hanging="142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Experience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Trauma</w:t>
            </w:r>
          </w:p>
        </w:tc>
        <w:tc>
          <w:tcPr>
            <w:tcW w:w="7629" w:type="dxa"/>
          </w:tcPr>
          <w:p w14:paraId="673D2B44" w14:textId="77777777" w:rsidR="001716F0" w:rsidRDefault="007135DD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ind w:right="514"/>
              <w:rPr>
                <w:rFonts w:ascii="Wingdings" w:hAnsi="Wingdings"/>
              </w:rPr>
            </w:pPr>
            <w:r>
              <w:rPr>
                <w:sz w:val="24"/>
              </w:rPr>
              <w:t>Positiv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einforceme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ositiv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tmospher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essons</w:t>
            </w:r>
          </w:p>
          <w:p w14:paraId="673D2B45" w14:textId="3E8ED411" w:rsidR="001716F0" w:rsidRDefault="007135DD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ind w:right="197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Fieldwork and experiential Geography may invol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scussions or trigger memories of trauma – knowing you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ren in advance is very important and allowing time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pace and the ability to discuss (or not to share) is ver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mportant.</w:t>
            </w:r>
            <w:r>
              <w:rPr>
                <w:spacing w:val="1"/>
                <w:sz w:val="24"/>
              </w:rPr>
              <w:t xml:space="preserve"> </w:t>
            </w:r>
            <w:r w:rsidR="00002775">
              <w:rPr>
                <w:sz w:val="24"/>
              </w:rPr>
              <w:t xml:space="preserve">Similar to </w:t>
            </w:r>
            <w:r>
              <w:rPr>
                <w:sz w:val="24"/>
              </w:rPr>
              <w:t>PSHE, discussion is welcom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ar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a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oundari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ul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sharing other people’s stories without permission to allow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fe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fortab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c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now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</w:p>
          <w:p w14:paraId="673D2B46" w14:textId="77777777" w:rsidR="001716F0" w:rsidRDefault="007135DD">
            <w:pPr>
              <w:pStyle w:val="TableParagraph"/>
              <w:spacing w:line="274" w:lineRule="exact"/>
              <w:rPr>
                <w:sz w:val="24"/>
              </w:rPr>
            </w:pPr>
            <w:r>
              <w:rPr>
                <w:sz w:val="24"/>
              </w:rPr>
              <w:t>experienc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prea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utsi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assroom.</w:t>
            </w:r>
          </w:p>
        </w:tc>
      </w:tr>
      <w:tr w:rsidR="001716F0" w14:paraId="673D2B4D" w14:textId="77777777">
        <w:trPr>
          <w:trHeight w:val="1177"/>
        </w:trPr>
        <w:tc>
          <w:tcPr>
            <w:tcW w:w="2831" w:type="dxa"/>
          </w:tcPr>
          <w:p w14:paraId="673D2B48" w14:textId="77777777" w:rsidR="001716F0" w:rsidRDefault="001716F0">
            <w:pPr>
              <w:pStyle w:val="TableParagraph"/>
              <w:spacing w:before="11"/>
              <w:ind w:left="0"/>
              <w:rPr>
                <w:b/>
                <w:sz w:val="23"/>
              </w:rPr>
            </w:pPr>
          </w:p>
          <w:p w14:paraId="673D2B49" w14:textId="77777777" w:rsidR="001716F0" w:rsidRDefault="007135DD">
            <w:pPr>
              <w:pStyle w:val="TableParagraph"/>
              <w:ind w:left="744" w:right="717" w:firstLine="32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Visual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673D2B4A" w14:textId="77777777" w:rsidR="001716F0" w:rsidRDefault="007135DD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Enlar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p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 s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r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reen</w:t>
            </w:r>
          </w:p>
          <w:p w14:paraId="673D2B4B" w14:textId="77777777" w:rsidR="001716F0" w:rsidRDefault="007135DD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line="29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Gi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pportuni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plore</w:t>
            </w:r>
          </w:p>
          <w:p w14:paraId="673D2B4C" w14:textId="77777777" w:rsidR="001716F0" w:rsidRDefault="007135DD">
            <w:pPr>
              <w:pStyle w:val="TableParagraph"/>
              <w:spacing w:line="292" w:lineRule="exact"/>
              <w:ind w:right="576"/>
              <w:rPr>
                <w:sz w:val="24"/>
              </w:rPr>
            </w:pPr>
            <w:r>
              <w:rPr>
                <w:sz w:val="24"/>
              </w:rPr>
              <w:t xml:space="preserve">through touch </w:t>
            </w:r>
            <w:proofErr w:type="spellStart"/>
            <w:r>
              <w:rPr>
                <w:sz w:val="24"/>
              </w:rPr>
              <w:t>e.g</w:t>
            </w:r>
            <w:proofErr w:type="spellEnd"/>
            <w:r>
              <w:rPr>
                <w:sz w:val="24"/>
              </w:rPr>
              <w:t xml:space="preserve"> outlines of maps, textures to evok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iscuss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tc.</w:t>
            </w:r>
          </w:p>
        </w:tc>
      </w:tr>
    </w:tbl>
    <w:p w14:paraId="673D2B4E" w14:textId="77777777" w:rsidR="007135DD" w:rsidRDefault="007135DD"/>
    <w:sectPr w:rsidR="007135DD">
      <w:type w:val="continuous"/>
      <w:pgSz w:w="11910" w:h="16840"/>
      <w:pgMar w:top="70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86EBE"/>
    <w:multiLevelType w:val="hybridMultilevel"/>
    <w:tmpl w:val="9B187A7E"/>
    <w:lvl w:ilvl="0" w:tplc="9C9A6674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D2163F9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07F8F2A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BE9AD52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6E8932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4BAA0DA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35902AB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3E22F25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77B4CFE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111E6A4C"/>
    <w:multiLevelType w:val="hybridMultilevel"/>
    <w:tmpl w:val="60503540"/>
    <w:lvl w:ilvl="0" w:tplc="3BEC1B66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5DDAE254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561027F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432E98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5D10841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0124F88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732E44E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A3CEB25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8A86E0B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1616023B"/>
    <w:multiLevelType w:val="hybridMultilevel"/>
    <w:tmpl w:val="798092AC"/>
    <w:lvl w:ilvl="0" w:tplc="72B63C7E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02527DE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B9FEC9F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F28C756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81644F6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3F5E543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496314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96BAEE6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DCC4D164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1B10761F"/>
    <w:multiLevelType w:val="hybridMultilevel"/>
    <w:tmpl w:val="899E0712"/>
    <w:lvl w:ilvl="0" w:tplc="8130753C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EFB2220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1FF43DD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F8FA4A4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E6A6356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5400138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0124FF0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2C1C7BF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899E01E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2EFE0299"/>
    <w:multiLevelType w:val="hybridMultilevel"/>
    <w:tmpl w:val="A4FCF6D4"/>
    <w:lvl w:ilvl="0" w:tplc="E58E3286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A712F83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48763F7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4128FA3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412461B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B8ECCA10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80C80A0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4881D0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26F2817E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5" w15:restartNumberingAfterBreak="0">
    <w:nsid w:val="309F0A7C"/>
    <w:multiLevelType w:val="hybridMultilevel"/>
    <w:tmpl w:val="BA6AFFC8"/>
    <w:lvl w:ilvl="0" w:tplc="55680AE4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1636610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C004DDE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0DCE57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E00A817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57444EE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214A5D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BF1629C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702CB46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349C052E"/>
    <w:multiLevelType w:val="hybridMultilevel"/>
    <w:tmpl w:val="CBCCF7CE"/>
    <w:lvl w:ilvl="0" w:tplc="2D7A049E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7E34F5B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7EAC0C2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3DE49E7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E1B43E3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A52AC0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73CE0EB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369AFEC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CF94FA7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383F118B"/>
    <w:multiLevelType w:val="hybridMultilevel"/>
    <w:tmpl w:val="6590DAB2"/>
    <w:lvl w:ilvl="0" w:tplc="A2FE973E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90E41C0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B00BDE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7FC62D5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F2837A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D54EC0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806E5A7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DF46326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653E7D3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8" w15:restartNumberingAfterBreak="0">
    <w:nsid w:val="391C257A"/>
    <w:multiLevelType w:val="hybridMultilevel"/>
    <w:tmpl w:val="EE502AD0"/>
    <w:lvl w:ilvl="0" w:tplc="F6BE74D6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BC0EDC1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496AE75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1E48115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7D243D1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5D9215B0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7DA236B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CC2E98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E272BDC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9" w15:restartNumberingAfterBreak="0">
    <w:nsid w:val="3D9B2F46"/>
    <w:multiLevelType w:val="hybridMultilevel"/>
    <w:tmpl w:val="A686CED2"/>
    <w:lvl w:ilvl="0" w:tplc="D99CADD6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6B3E89B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CF1E50EE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238041E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789A390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CA0228D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BB5A206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95FA31C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F812919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0" w15:restartNumberingAfterBreak="0">
    <w:nsid w:val="55EF7630"/>
    <w:multiLevelType w:val="hybridMultilevel"/>
    <w:tmpl w:val="A8CABB2C"/>
    <w:lvl w:ilvl="0" w:tplc="13FABB50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9B82468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1F52D5D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31FAC5D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49C45A5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BEF4230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312A8F8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76226A8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DEDC1A2E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1" w15:restartNumberingAfterBreak="0">
    <w:nsid w:val="64C81050"/>
    <w:multiLevelType w:val="hybridMultilevel"/>
    <w:tmpl w:val="DF4A9726"/>
    <w:lvl w:ilvl="0" w:tplc="FFBC677E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C0C01BB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B76E817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0B36803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336C450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2928464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61E7CA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6304E53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13B2CFF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2" w15:restartNumberingAfterBreak="0">
    <w:nsid w:val="6CE84C1D"/>
    <w:multiLevelType w:val="hybridMultilevel"/>
    <w:tmpl w:val="6A7458CC"/>
    <w:lvl w:ilvl="0" w:tplc="E7B231E2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2892D8D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E702EA4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FA60EB9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7CAA222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9EC70F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3C6FA6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8762437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C854FA8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3" w15:restartNumberingAfterBreak="0">
    <w:nsid w:val="78593BFC"/>
    <w:multiLevelType w:val="hybridMultilevel"/>
    <w:tmpl w:val="C17E9190"/>
    <w:lvl w:ilvl="0" w:tplc="D35E6350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93CC9D4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05BC6E6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9866289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D3CE014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1C8A536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A2E6025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5BF09FE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1FB85B9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4"/>
  </w:num>
  <w:num w:numId="5">
    <w:abstractNumId w:val="3"/>
  </w:num>
  <w:num w:numId="6">
    <w:abstractNumId w:val="9"/>
  </w:num>
  <w:num w:numId="7">
    <w:abstractNumId w:val="10"/>
  </w:num>
  <w:num w:numId="8">
    <w:abstractNumId w:val="11"/>
  </w:num>
  <w:num w:numId="9">
    <w:abstractNumId w:val="13"/>
  </w:num>
  <w:num w:numId="10">
    <w:abstractNumId w:val="0"/>
  </w:num>
  <w:num w:numId="11">
    <w:abstractNumId w:val="8"/>
  </w:num>
  <w:num w:numId="12">
    <w:abstractNumId w:val="12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sTQwNjC1MDE3MrFU0lEKTi0uzszPAykwrAUAG27YhCwAAAA="/>
  </w:docVars>
  <w:rsids>
    <w:rsidRoot w:val="001716F0"/>
    <w:rsid w:val="00002775"/>
    <w:rsid w:val="001716F0"/>
    <w:rsid w:val="00557A8F"/>
    <w:rsid w:val="007135DD"/>
    <w:rsid w:val="00C12766"/>
    <w:rsid w:val="00CA2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D2ACF"/>
  <w15:docId w15:val="{92F40E68-E41A-4FF4-83D4-1195C59F0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27"/>
    </w:pPr>
  </w:style>
  <w:style w:type="paragraph" w:styleId="Title">
    <w:name w:val="Title"/>
    <w:basedOn w:val="Normal"/>
    <w:link w:val="TitleChar"/>
    <w:uiPriority w:val="10"/>
    <w:qFormat/>
    <w:rsid w:val="00557A8F"/>
    <w:pPr>
      <w:ind w:left="397"/>
    </w:pPr>
    <w:rPr>
      <w:rFonts w:ascii="Calibri" w:eastAsia="Calibri" w:hAnsi="Calibri" w:cs="Calibri"/>
      <w:b/>
      <w:bC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57A8F"/>
    <w:rPr>
      <w:rFonts w:ascii="Calibri" w:eastAsia="Calibri" w:hAnsi="Calibri" w:cs="Calibri"/>
      <w:b/>
      <w:bCs/>
      <w:sz w:val="52"/>
      <w:szCs w:val="5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57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84</Words>
  <Characters>5040</Characters>
  <Application>Microsoft Office Word</Application>
  <DocSecurity>0</DocSecurity>
  <Lines>42</Lines>
  <Paragraphs>11</Paragraphs>
  <ScaleCrop>false</ScaleCrop>
  <Company/>
  <LinksUpToDate>false</LinksUpToDate>
  <CharactersWithSpaces>5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Moscato</dc:creator>
  <cp:lastModifiedBy>Wigham Richard</cp:lastModifiedBy>
  <cp:revision>4</cp:revision>
  <dcterms:created xsi:type="dcterms:W3CDTF">2021-12-30T15:29:00Z</dcterms:created>
  <dcterms:modified xsi:type="dcterms:W3CDTF">2022-01-06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3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2-30T00:00:00Z</vt:filetime>
  </property>
</Properties>
</file>